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36557D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11E7DFF9" w14:textId="62E259F8" w:rsidR="00CC5C0C" w:rsidRPr="007A1BB7" w:rsidRDefault="00CC5C0C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  select substring(FIRST_NAME,1,3) from Worker</w:t>
      </w:r>
    </w:p>
    <w:p w14:paraId="5ADC4A17" w14:textId="14174280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B5EEE2F" w14:textId="02C98B2C" w:rsidR="00CC5C0C" w:rsidRDefault="00CC5C0C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 select </w:t>
      </w:r>
      <w:r w:rsidR="004A3785">
        <w:rPr>
          <w:b w:val="0"/>
          <w:bCs w:val="0"/>
          <w:color w:val="444444"/>
          <w:spacing w:val="3"/>
        </w:rPr>
        <w:t>*</w:t>
      </w:r>
      <w:r>
        <w:rPr>
          <w:b w:val="0"/>
          <w:bCs w:val="0"/>
          <w:color w:val="444444"/>
          <w:spacing w:val="3"/>
        </w:rPr>
        <w:t xml:space="preserve"> from Worker</w:t>
      </w:r>
      <w:r w:rsidR="004A3785">
        <w:rPr>
          <w:b w:val="0"/>
          <w:bCs w:val="0"/>
          <w:color w:val="444444"/>
          <w:spacing w:val="3"/>
        </w:rPr>
        <w:t xml:space="preserve"> where FIRST_NAME</w:t>
      </w:r>
      <w:r>
        <w:rPr>
          <w:b w:val="0"/>
          <w:bCs w:val="0"/>
          <w:color w:val="444444"/>
          <w:spacing w:val="3"/>
        </w:rPr>
        <w:t xml:space="preserve"> like </w:t>
      </w:r>
      <w:r w:rsidR="004A3785">
        <w:rPr>
          <w:b w:val="0"/>
          <w:bCs w:val="0"/>
          <w:color w:val="444444"/>
          <w:spacing w:val="3"/>
        </w:rPr>
        <w:t>‘</w:t>
      </w:r>
      <w:r>
        <w:rPr>
          <w:b w:val="0"/>
          <w:bCs w:val="0"/>
          <w:color w:val="444444"/>
          <w:spacing w:val="3"/>
        </w:rPr>
        <w:t>a%</w:t>
      </w:r>
      <w:r w:rsidR="004A3785">
        <w:rPr>
          <w:b w:val="0"/>
          <w:bCs w:val="0"/>
          <w:color w:val="444444"/>
          <w:spacing w:val="3"/>
        </w:rPr>
        <w:t>’</w:t>
      </w:r>
    </w:p>
    <w:p w14:paraId="0C1A75CD" w14:textId="08ECD4CE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04527173" w:rsidR="00B70223" w:rsidRPr="007A1BB7" w:rsidRDefault="004A378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 select </w:t>
      </w:r>
      <w:r w:rsidR="00384822">
        <w:rPr>
          <w:b w:val="0"/>
          <w:bCs w:val="0"/>
          <w:color w:val="444444"/>
          <w:spacing w:val="3"/>
        </w:rPr>
        <w:t>max(salary)</w:t>
      </w:r>
      <w:r w:rsidR="00E52E7E">
        <w:rPr>
          <w:b w:val="0"/>
          <w:bCs w:val="0"/>
          <w:color w:val="444444"/>
          <w:spacing w:val="3"/>
        </w:rPr>
        <w:t>,FIRST_NAME,DEPARTMENT</w:t>
      </w:r>
      <w:r w:rsidR="00384822">
        <w:rPr>
          <w:b w:val="0"/>
          <w:bCs w:val="0"/>
          <w:color w:val="444444"/>
          <w:spacing w:val="3"/>
        </w:rPr>
        <w:t xml:space="preserve"> from Worker</w:t>
      </w:r>
      <w:r w:rsidR="00E52E7E">
        <w:rPr>
          <w:b w:val="0"/>
          <w:bCs w:val="0"/>
          <w:color w:val="444444"/>
          <w:spacing w:val="3"/>
        </w:rPr>
        <w:t xml:space="preserve"> group by Department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84822"/>
    <w:rsid w:val="004A3785"/>
    <w:rsid w:val="00B70223"/>
    <w:rsid w:val="00CC5C0C"/>
    <w:rsid w:val="00E52E7E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5:00Z</dcterms:created>
  <dcterms:modified xsi:type="dcterms:W3CDTF">2022-01-18T08:47:00Z</dcterms:modified>
</cp:coreProperties>
</file>